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5017c244b375e74e6e43b4144cf52dbbfe67062"/>
    <w:p>
      <w:pPr>
        <w:pStyle w:val="Heading1"/>
      </w:pPr>
      <w:r>
        <w:t xml:space="preserve">Internship Application Letter: Commitment to Advancing Ophthalmic Care in Tanzania Dar es Sala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Medical Training &amp; Human Resources</w:t>
      </w:r>
      <w:r>
        <w:br/>
      </w:r>
      <w:r>
        <w:rPr>
          <w:bCs/>
          <w:b/>
        </w:rPr>
        <w:t xml:space="preserve">Organization:</w:t>
      </w:r>
      <w:r>
        <w:t xml:space="preserve"> </w:t>
      </w:r>
      <w:r>
        <w:t xml:space="preserve">National Eye Hospital (NEH) / Ministry of Health Tanzania</w:t>
      </w:r>
      <w:r>
        <w:br/>
      </w:r>
      <w:r>
        <w:rPr>
          <w:bCs/>
          <w:b/>
        </w:rPr>
        <w:t xml:space="preserve">Address:</w:t>
      </w:r>
      <w:r>
        <w:t xml:space="preserve"> </w:t>
      </w:r>
      <w:r>
        <w:t xml:space="preserve">P.O. Box 1574, Dar es Salaam, Tanzania</w:t>
      </w:r>
    </w:p>
    <w:p>
      <w:pPr>
        <w:pStyle w:val="BodyText"/>
      </w:pPr>
      <w:r>
        <w:rPr>
          <w:iCs/>
          <w:i/>
        </w:rPr>
        <w:t xml:space="preserve">Subject: Internship Application for Ophthalmologist Training Program at National Eye Hospital, Dar es Salaam</w:t>
      </w:r>
    </w:p>
    <w:p>
      <w:pPr>
        <w:pStyle w:val="BodyText"/>
      </w:pPr>
      <w:r>
        <w:t xml:space="preserve">Dear Director,</w:t>
      </w:r>
    </w:p>
    <w:p>
      <w:pPr>
        <w:pStyle w:val="BodyText"/>
      </w:pPr>
      <w:r>
        <w:t xml:space="preserve">I am writing with profound enthusiasm to submit my application for the Ophthalmology Clinical Internship Program at the National Eye Hospital in Tanzania Dar es Salaam. As a recent graduate of the College of Medicine and Health Sciences, Muhimbili University of Health and Allied Sciences (MUHAS), I have dedicated my academic journey to mastering ophthalmic care with a specific focus on serving resource-limited settings like those prevalent across Tanzania. This</w:t>
      </w:r>
      <w:r>
        <w:t xml:space="preserve"> </w:t>
      </w:r>
      <w:r>
        <w:rPr>
          <w:bCs/>
          <w:b/>
        </w:rPr>
        <w:t xml:space="preserve">Internship Application Letter</w:t>
      </w:r>
      <w:r>
        <w:t xml:space="preserve"> </w:t>
      </w:r>
      <w:r>
        <w:t xml:space="preserve">serves as a formal expression of my earnest desire to contribute meaningfully to the vision health landscape of Dar es Salaam, where access to specialized eye care remains critically constrained.</w:t>
      </w:r>
    </w:p>
    <w:p>
      <w:pPr>
        <w:pStyle w:val="BodyText"/>
      </w:pPr>
      <w:r>
        <w:t xml:space="preserve">Tanzania faces a staggering burden of preventable and treatable blindness. According to the World Health Organization (WHO), approximately 1.5 million Tanzanians are visually impaired, with cataracts accounting for over 60% of cases—often due to delayed access to surgical intervention. Dar es Salaam, as Tanzania’s largest city and economic hub, experiences an overwhelming influx of patients from rural regions seeking specialized care at facilities like the National Eye Hospital. This reality underscores the urgent need for well-trained ophthalmology professionals equipped not only with technical skill but also with cultural sensitivity and a deep understanding of community health dynamics. My academic training at MUHAS emphasized both clinical excellence and public health principles, preparing me to address these systemic challenges directly within the Tanzanian context.</w:t>
      </w:r>
    </w:p>
    <w:p>
      <w:pPr>
        <w:pStyle w:val="BodyText"/>
      </w:pPr>
      <w:r>
        <w:t xml:space="preserve">During my medical studies, I completed a rigorous 18-month undergraduate clinical rotation in ophthalmology at Muhimbili National Hospital (MNH), Tanzania’s premier teaching hospital. Under the mentorship of Dr. Amina Juma, a renowned corneal specialist, I gained hands-on experience in comprehensive eye examinations, slit-lamp biomicroscopy, tonometry for glaucoma screening, and basic surgical assistance during cataract procedures (phacoemulsification). I actively participated in community eye camps organized by the Tanzania National Eye Care Program (TNECP) in Kigamboni Ward of Dar es Salaam, where I assisted in triaging over 1,200 patients within two weeks. This experience profoundly reinforced my commitment to working where need is greatest—specifically, understanding that many patients travel for days across difficult terrain just for a single eye assessment. Witnessing the transformative impact of a simple cataract surgery on a farmer’s ability to return to his livelihood solidified my resolve to pursue ophthalmology as my life’s work.</w:t>
      </w:r>
    </w:p>
    <w:p>
      <w:pPr>
        <w:pStyle w:val="BodyText"/>
      </w:pPr>
      <w:r>
        <w:t xml:space="preserve">My academic record reflects consistent dedication: I maintained an 85% average in clinical ophthalmology courses, presented research on "Barriers to Cataract Surgery Uptake Among Rural Tanzanian Elders" at the 2023 Tanzania Medical Association Annual Conference, and completed a Swahili language proficiency certification (Level 4) to ensure effective communication with patients across diverse linguistic backgrounds. I am fluent in English and Swahili—essential for building trust within Dar es Salaam’s communities. Furthermore, I have engaged with global health initiatives such as the Cure Blindness Project (CBP), participating virtually in their tele-education modules on low-resource ophthalmic surgery, which emphasized adapting techniques to equipment limitations common in Tanzanian hospitals. These experiences have cultivated my adaptability and respect for context-specific healthcare delivery.</w:t>
      </w:r>
    </w:p>
    <w:p>
      <w:pPr>
        <w:pStyle w:val="BodyText"/>
      </w:pPr>
      <w:r>
        <w:t xml:space="preserve">The Ophthalmologist internship opportunity at the National Eye Hospital represents an unparalleled convergence of my academic preparation, professional aspirations, and deep commitment to Tanzania’s health equity goals. I am particularly drawn to your hospital’s pioneering work in integrating tele-ophthalmology with rural outreach programs—a model I am eager to support and learn from. Dar es Salaam’s unique position as both a city grappling with urban eye care demands and a gateway for national health initiatives makes this location ideal for honing skills that directly translate to scalable impact. I understand that an effective Ophthalmologist in Tanzania does not merely operate but collaborates: engaging communities, training health workers, and navigating public health systems to ensure services reach the most vulnerable.</w:t>
      </w:r>
    </w:p>
    <w:p>
      <w:pPr>
        <w:pStyle w:val="BodyText"/>
      </w:pPr>
      <w:r>
        <w:t xml:space="preserve">My proposed internship goals are pragmatic and aligned with Dar es Salaam’s needs. I aim to: (1) Achieve proficiency in performing 100+ cataract surgeries under supervision; (2) Develop a patient education module on post-operative care in Swahili for rural referral cases; (3) Support data collection for the hospital’s new mobile eye clinic initiative targeting peri-urban settlements. I am prepared to fully immerse myself, working extended hours as required during high-volume periods and actively engaging with public health staff to understand referral pathways. I am also committed to contributing beyond clinical duties—volunteering for community awareness sessions at local schools or churches in areas like Msongo and Kigamboni, where visual impairment disproportionately affects children’s education.</w:t>
      </w:r>
    </w:p>
    <w:p>
      <w:pPr>
        <w:pStyle w:val="BodyText"/>
      </w:pPr>
      <w:r>
        <w:t xml:space="preserve">I have attached my CV, academic transcripts from MUHAS, and letters of recommendation from Dr. Juma (Ophthalmology Chief) and Dr. Paul Mwita (Public Health Lecturer), both of whom can attest to my clinical aptitude, dedication to Tanzanian health priorities, and personal integrity. I am eager to discuss how my skills align with your program’s objectives in person at your earliest convenience. Thank you for considering this</w:t>
      </w:r>
      <w:r>
        <w:t xml:space="preserve"> </w:t>
      </w:r>
      <w:r>
        <w:rPr>
          <w:bCs/>
          <w:b/>
        </w:rPr>
        <w:t xml:space="preserve">Internship Application Letter</w:t>
      </w:r>
      <w:r>
        <w:t xml:space="preserve"> </w:t>
      </w:r>
      <w:r>
        <w:t xml:space="preserve">from a future Ophthalmologist committed to serving Tanzania Dar es Salaam with humility and skill.</w:t>
      </w:r>
    </w:p>
    <w:p>
      <w:pPr>
        <w:pStyle w:val="BodyText"/>
      </w:pPr>
      <w:r>
        <w:t xml:space="preserve">Sincerely,</w:t>
      </w:r>
    </w:p>
    <w:p>
      <w:pPr>
        <w:pStyle w:val="BodyText"/>
      </w:pPr>
      <w:r>
        <w:t xml:space="preserve">Khalid Hassan Mwangi</w:t>
      </w:r>
      <w:r>
        <w:br/>
      </w:r>
      <w:r>
        <w:t xml:space="preserve">Medical Doctor, M.B.Ch.B.</w:t>
      </w:r>
      <w:r>
        <w:br/>
      </w:r>
      <w:r>
        <w:t xml:space="preserve">Muhimbili University of Health and Allied Sciences (MUHAS), 2023</w:t>
      </w:r>
      <w:r>
        <w:br/>
      </w:r>
      <w:r>
        <w:t xml:space="preserve">Email: khalid.mwangi@muhas.ac.tz | Phone: +255 718 999 001</w:t>
      </w:r>
      <w:r>
        <w:br/>
      </w:r>
      <w:r>
        <w:t xml:space="preserve">Address: Plot 14, Ngamia Road, Ilala District, Dar es Salaam</w:t>
      </w:r>
    </w:p>
    <w:p>
      <w:pPr>
        <w:pStyle w:val="BodyText"/>
      </w:pPr>
      <w:r>
        <w:rPr>
          <w:iCs/>
          <w:i/>
        </w:rPr>
        <w:t xml:space="preserve">Enclosures:</w:t>
      </w:r>
      <w:r>
        <w:t xml:space="preserve"> </w:t>
      </w:r>
      <w:r>
        <w:t xml:space="preserve">Curriculum Vitae (CV), Academic Transcripts, Recommendation Letters (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Tanzania Dar es Salaam</dc:title>
  <dc:creator/>
  <dc:language>en</dc:language>
  <cp:keywords/>
  <dcterms:created xsi:type="dcterms:W3CDTF">2026-07-23T15:17:14Z</dcterms:created>
  <dcterms:modified xsi:type="dcterms:W3CDTF">2026-07-23T15:17:14Z</dcterms:modified>
</cp:coreProperties>
</file>

<file path=docProps/custom.xml><?xml version="1.0" encoding="utf-8"?>
<Properties xmlns="http://schemas.openxmlformats.org/officeDocument/2006/custom-properties" xmlns:vt="http://schemas.openxmlformats.org/officeDocument/2006/docPropsVTypes"/>
</file>